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3.</w:t>
      </w:r>
      <w:r>
        <w:rPr>
          <w:rFonts w:ascii="Calibri" w:hAnsi="Calibri"/>
          <w:sz w:val="24"/>
          <w:color w:val="333333"/>
        </w:rPr>
        <w:t xml:space="preserve"> Associations of three temperature variables before and/or after thermoregulatory independence (defined as occurring six days post-hatch) with nestling mass. Temperature variability is defined as the interquartile rang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p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th models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fore model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 models</w:t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for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t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in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0.4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0.2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33,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 (-0.55, 0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 (0.32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 (-0.45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6,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 (-0.52, 0.8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ax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 (-1.53, -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 (-1.82, -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 (-1.16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 (-1.67, -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 (-1.32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3 (-1.76, -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 (-0.93,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 (-1.7, -0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temperature variabi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 (-1.9, 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 (-1.99, -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 (-1.63, 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 (-1.91, 0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 (-2.07, -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 (-1.95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 (-1.8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 (-1.72, 0.2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d β (95% CI) from straified linear mixed models in which temperature before and/or after thermoregulatory independence are the explanatory variables of interest, nestling mass is the outcome of interest, and nest ID was included as a random intercept. Adjusted models include hatch date and number of nestlings in the nest. Continuous predictors as z-score standardized.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-squared for adjusted minimum temperature models. Before model: Marginal R-squared = 0.23, Conditional R-squared = 0.82; After model: Marginal R-squared = 0.05, Conditional R-squared = 0.82; Both model: Marginal R-squared = 0.23, Conditional R-squared = 0.8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R-squared for adjusted maximum temperature models. Before model: Marginal R-squared = 0.14, Conditional R-squared = 0.81; After model: Marginal R-squared = 0.25, Conditional R-squared = 0.82; Both model: Marginal R-squared = 0.27, Conditional R-squared = 0.8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R-squared for adjusted temperature variability models. Before model: Marginal R-squared = 0.34, Conditional R-squared = 0.81; After model: Marginal R-squared = 0.37, Conditional R-squared = 0.81; Both model: Marginal R-squared = 0.38, Conditional R-squared = 0.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18:35:15Z</dcterms:created>
  <dcterms:modified xsi:type="dcterms:W3CDTF">2025-04-23T18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